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6-14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6621D9CC" w:rsidR="00267095" w:rsidRPr="001A78D9" w:rsidRDefault="007C232C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ne 14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3A2D77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6AE1096" w:rsidR="00501B83" w:rsidRPr="00DA6E8D" w:rsidRDefault="00035EB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03080819" w14:textId="150B0FDA" w:rsidR="001E00A6" w:rsidRDefault="00D22F9E" w:rsidP="000A3B9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rin to s</w:t>
            </w:r>
            <w:r w:rsidR="00AE1576">
              <w:rPr>
                <w:rFonts w:asciiTheme="minorHAnsi" w:eastAsia="Times New Roman" w:hAnsiTheme="minorHAnsi" w:cstheme="minorHAnsi"/>
                <w:sz w:val="24"/>
                <w:szCs w:val="24"/>
              </w:rPr>
              <w:t>chedule a follow-up contracts review meeting</w:t>
            </w:r>
            <w:r w:rsidR="002E394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o occur before end of July</w:t>
            </w:r>
            <w:r w:rsidR="00604344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to get everyone on same page regarding contents and number of Sites/Reclamation contracts needed.  A table covering the contracts was reviewed as part of the June 13 DWR/Recl Tech Disc Meeting.</w:t>
            </w:r>
          </w:p>
          <w:p w14:paraId="7DEED010" w14:textId="421C74F8" w:rsidR="00604344" w:rsidRPr="000A3B9B" w:rsidRDefault="00D22F9E" w:rsidP="000A3B9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rin/Vanessa to </w:t>
            </w:r>
            <w:r w:rsidR="00E362CA">
              <w:rPr>
                <w:rFonts w:asciiTheme="minorHAnsi" w:eastAsia="Times New Roman" w:hAnsiTheme="minorHAnsi" w:cstheme="minorHAnsi"/>
                <w:sz w:val="24"/>
                <w:szCs w:val="24"/>
              </w:rPr>
              <w:t>develop $80M FAA to</w:t>
            </w:r>
            <w:r w:rsidR="00225F34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cover pre-construction scope only</w:t>
            </w:r>
            <w:r w:rsidR="000A30F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but not imposing new cash call req’ts on local agencies.</w:t>
            </w:r>
            <w:r w:rsidR="00225F34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sqwFAP+M6jk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2D77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7</_dlc_DocId>
    <_dlc_DocIdUrl xmlns="d9320a93-a9f0-4135-97e0-380ac3311a04">
      <Url>https://sitesreservoirproject.sharepoint.com/EnvPlanning/_layouts/15/DocIdRedir.aspx?ID=W2DYDCZSR3KP-599401305-18977</Url>
      <Description>W2DYDCZSR3KP-599401305-18977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8BF23D-D64B-4D26-A2C0-5CFEE5AB418E}"/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d9320a93-a9f0-4135-97e0-380ac3311a04"/>
    <ds:schemaRef ds:uri="http://schemas.microsoft.com/office/infopath/2007/PartnerControls"/>
    <ds:schemaRef ds:uri="http://schemas.openxmlformats.org/package/2006/metadata/core-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026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6-22T16:44:00Z</dcterms:created>
  <dcterms:modified xsi:type="dcterms:W3CDTF">2022-06-2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6ae4f66d-cc98-4d57-8197-9dc87740126e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